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9.png" ContentType="image/png"/>
  <Override PartName="/word/media/rId8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0.jpg" ContentType="image/jpeg"/>
  <Override PartName="/word/media/rId5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pine_needles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172075" cy="336721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pine_rstudi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36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pine_needles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25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25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25"/>
        </w:numPr>
      </w:pPr>
      <w:r>
        <w:t xml:space="preserve">Then follow along…</w:t>
      </w:r>
    </w:p>
    <w:bookmarkEnd w:id="53"/>
    <w:bookmarkStart w:id="54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p>
      <w:pPr>
        <w:pStyle w:val="Compact"/>
        <w:numPr>
          <w:ilvl w:val="0"/>
          <w:numId w:val="1026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26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bookmarkEnd w:id="54"/>
    <w:bookmarkStart w:id="55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0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0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0"/>
        </w:numPr>
      </w:pPr>
      <w:r>
        <w:t xml:space="preserve">we use these a lot of these</w:t>
      </w:r>
    </w:p>
    <w:p>
      <w:pPr>
        <w:pStyle w:val="Compact"/>
        <w:numPr>
          <w:ilvl w:val="0"/>
          <w:numId w:val="1030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0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0"/>
        </w:numPr>
      </w:pPr>
      <w:r>
        <w:t xml:space="preserve">lets see how it works in a script I have made</w:t>
      </w:r>
    </w:p>
    <w:bookmarkEnd w:id="55"/>
    <w:bookmarkStart w:id="57" w:name="here-is-the-script-i-provided-to-work-on"/>
    <w:p>
      <w:pPr>
        <w:pStyle w:val="Heading1"/>
      </w:pPr>
      <w:r>
        <w:t xml:space="preserve">Here is the script I provided to work on:</w:t>
      </w:r>
    </w:p>
    <w:bookmarkStart w:id="56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6"/>
    <w:bookmarkEnd w:id="57"/>
    <w:bookmarkStart w:id="58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58"/>
    <w:bookmarkStart w:id="88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2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0"/>
    <w:bookmarkStart w:id="74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4"/>
    <w:bookmarkStart w:id="78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other-plots-if-time"/>
    <w:p>
      <w:pPr>
        <w:pStyle w:val="Heading2"/>
      </w:pPr>
      <w:r>
        <w:t xml:space="preserve">Other Plots if time</w:t>
      </w:r>
    </w:p>
    <w:bookmarkEnd w:id="83"/>
    <w:bookmarkStart w:id="87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0" Target="media/rId20.jp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5T20:35:55Z</dcterms:created>
  <dcterms:modified xsi:type="dcterms:W3CDTF">2025-03-25T20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